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6655B" w14:textId="3444CF0F" w:rsidR="00BE4551" w:rsidRDefault="006F163E">
      <w:r>
        <w:rPr>
          <w:noProof/>
        </w:rPr>
        <w:drawing>
          <wp:inline distT="0" distB="0" distL="0" distR="0" wp14:anchorId="4EC848C4" wp14:editId="749C6AA1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97779" w14:textId="76567210" w:rsidR="0009301B" w:rsidRDefault="0009301B"/>
    <w:p w14:paraId="6D62CF43" w14:textId="77777777" w:rsidR="0009301B" w:rsidRDefault="0009301B"/>
    <w:p w14:paraId="3A3D0462" w14:textId="77777777" w:rsidR="0009301B" w:rsidRDefault="0009301B"/>
    <w:p w14:paraId="14A66B8A" w14:textId="0E69678D" w:rsidR="0009301B" w:rsidRPr="0009301B" w:rsidRDefault="0009301B" w:rsidP="0009301B">
      <w:pPr>
        <w:tabs>
          <w:tab w:val="right" w:pos="9360"/>
        </w:tabs>
        <w:rPr>
          <w:rFonts w:ascii="Bahnschrift" w:hAnsi="Bahnschrift"/>
          <w:b/>
          <w:bCs/>
        </w:rPr>
      </w:pPr>
      <w:r w:rsidRPr="0009301B">
        <w:rPr>
          <w:rFonts w:ascii="Bahnschrift" w:hAnsi="Bahnschrift"/>
          <w:b/>
          <w:bCs/>
        </w:rPr>
        <w:t>ORTA DOĞU TEKNİK ÜNİVERSİTESİ REKTÖRLÜĞÜ</w:t>
      </w:r>
      <w:r>
        <w:rPr>
          <w:rFonts w:ascii="Bahnschrift" w:hAnsi="Bahnschrift"/>
          <w:b/>
          <w:bCs/>
        </w:rPr>
        <w:tab/>
        <w:t>Tarih</w:t>
      </w:r>
    </w:p>
    <w:p w14:paraId="2936EBB2" w14:textId="57104554" w:rsidR="0009301B" w:rsidRDefault="0009301B">
      <w:r w:rsidRPr="0009301B">
        <w:rPr>
          <w:rFonts w:ascii="Bahnschrift" w:hAnsi="Bahnschrift"/>
          <w:b/>
          <w:bCs/>
        </w:rPr>
        <w:t>ARAŞTIRMALAR KOORDİNATÖRLÜĞÜ’NE</w:t>
      </w:r>
    </w:p>
    <w:p w14:paraId="78FB2D92" w14:textId="77777777" w:rsidR="0009301B" w:rsidRDefault="0009301B" w:rsidP="0009301B">
      <w:pPr>
        <w:jc w:val="both"/>
        <w:rPr>
          <w:rFonts w:ascii="Bahnschrift" w:hAnsi="Bahnschrift"/>
          <w:lang w:val="tr-TR"/>
        </w:rPr>
      </w:pPr>
    </w:p>
    <w:p w14:paraId="0ECDECE7" w14:textId="751D6516" w:rsidR="0009301B" w:rsidRDefault="0009301B" w:rsidP="0009301B">
      <w:pPr>
        <w:jc w:val="both"/>
        <w:rPr>
          <w:rFonts w:ascii="Bahnschrift" w:hAnsi="Bahnschrift"/>
          <w:lang w:val="tr-TR"/>
        </w:rPr>
      </w:pPr>
      <w:proofErr w:type="gramStart"/>
      <w:r w:rsidRPr="0009301B">
        <w:rPr>
          <w:rFonts w:ascii="Bahnschrift" w:hAnsi="Bahnschrift"/>
          <w:lang w:val="tr-TR"/>
        </w:rPr>
        <w:t>….</w:t>
      </w:r>
      <w:proofErr w:type="gramEnd"/>
      <w:r>
        <w:rPr>
          <w:rFonts w:ascii="Bahnschrift" w:hAnsi="Bahnschrift"/>
          <w:lang w:val="tr-TR"/>
        </w:rPr>
        <w:t xml:space="preserve">/…./20…. </w:t>
      </w:r>
      <w:r w:rsidRPr="0009301B">
        <w:rPr>
          <w:rFonts w:ascii="Bahnschrift" w:hAnsi="Bahnschrift"/>
          <w:lang w:val="tr-TR"/>
        </w:rPr>
        <w:t xml:space="preserve"> tarihinden itibaren DOSAP-A kapsamında Doktora Sonrası Araştırmacı olarak istihdam edildim. Orta Doğu Teknik Üniversitesi DOSAP</w:t>
      </w:r>
      <w:r>
        <w:rPr>
          <w:rFonts w:ascii="Bahnschrift" w:hAnsi="Bahnschrift"/>
          <w:lang w:val="tr-TR"/>
        </w:rPr>
        <w:t xml:space="preserve">-A yönergesindeki </w:t>
      </w:r>
      <w:r w:rsidRPr="0009301B">
        <w:rPr>
          <w:rFonts w:ascii="Bahnschrift" w:hAnsi="Bahnschrift"/>
          <w:b/>
          <w:bCs/>
          <w:u w:val="single"/>
          <w:lang w:val="tr-TR"/>
        </w:rPr>
        <w:t>yükümlülükleri</w:t>
      </w:r>
      <w:r>
        <w:rPr>
          <w:rFonts w:ascii="Bahnschrift" w:hAnsi="Bahnschrift"/>
          <w:lang w:val="tr-TR"/>
        </w:rPr>
        <w:t xml:space="preserve"> yerine getireceğimi taahhüt ederim. </w:t>
      </w:r>
    </w:p>
    <w:p w14:paraId="03BBF5B5" w14:textId="5CCDC5D8" w:rsidR="006609B1" w:rsidRDefault="006609B1" w:rsidP="006609B1">
      <w:pPr>
        <w:rPr>
          <w:rFonts w:ascii="Bahnschrift" w:hAnsi="Bahnschrift"/>
          <w:lang w:val="tr-TR"/>
        </w:rPr>
      </w:pPr>
    </w:p>
    <w:p w14:paraId="5D2BC5EF" w14:textId="16F5C8FD" w:rsidR="006609B1" w:rsidRDefault="006609B1" w:rsidP="006609B1">
      <w:pPr>
        <w:rPr>
          <w:rFonts w:ascii="Bahnschrift" w:hAnsi="Bahnschrift"/>
          <w:lang w:val="tr-TR"/>
        </w:rPr>
      </w:pPr>
      <w:r>
        <w:rPr>
          <w:rFonts w:ascii="Bahnschrift" w:hAnsi="Bahnschrift"/>
          <w:lang w:val="tr-TR"/>
        </w:rPr>
        <w:t xml:space="preserve">Ad Soyad </w:t>
      </w:r>
    </w:p>
    <w:p w14:paraId="6E2C4B14" w14:textId="5C908D7F" w:rsidR="006609B1" w:rsidRPr="006609B1" w:rsidRDefault="006609B1" w:rsidP="006609B1">
      <w:pPr>
        <w:rPr>
          <w:rFonts w:ascii="Bahnschrift" w:hAnsi="Bahnschrift"/>
          <w:lang w:val="tr-TR"/>
        </w:rPr>
      </w:pPr>
      <w:proofErr w:type="spellStart"/>
      <w:r>
        <w:rPr>
          <w:rFonts w:ascii="Bahnschrift" w:hAnsi="Bahnschrift"/>
          <w:lang w:val="tr-TR"/>
        </w:rPr>
        <w:t>Imza</w:t>
      </w:r>
      <w:proofErr w:type="spellEnd"/>
    </w:p>
    <w:sectPr w:rsidR="006609B1" w:rsidRPr="00660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SzMLcwNDc2NjZV0lEKTi0uzszPAykwrgUAVmtGvCwAAAA="/>
  </w:docVars>
  <w:rsids>
    <w:rsidRoot w:val="008B6818"/>
    <w:rsid w:val="0009301B"/>
    <w:rsid w:val="006609B1"/>
    <w:rsid w:val="006F163E"/>
    <w:rsid w:val="008B6818"/>
    <w:rsid w:val="00BE4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5B33C"/>
  <w15:chartTrackingRefBased/>
  <w15:docId w15:val="{B87D7C64-3BC1-4718-A28C-F028C1E50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4</cp:revision>
  <dcterms:created xsi:type="dcterms:W3CDTF">2023-04-18T08:21:00Z</dcterms:created>
  <dcterms:modified xsi:type="dcterms:W3CDTF">2023-04-19T06:33:00Z</dcterms:modified>
</cp:coreProperties>
</file>